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1C0E8" w14:textId="1821329A" w:rsidR="00A667EF" w:rsidRPr="00626EFA" w:rsidRDefault="00A667EF">
      <w:pPr>
        <w:rPr>
          <w:rFonts w:asciiTheme="majorBidi" w:hAnsiTheme="majorBidi" w:cstheme="majorBidi"/>
          <w:sz w:val="20"/>
          <w:szCs w:val="20"/>
        </w:rPr>
      </w:pPr>
    </w:p>
    <w:p w14:paraId="13EC8502" w14:textId="77777777" w:rsidR="007105C1" w:rsidRDefault="007105C1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658A2B6" w14:textId="572637B3" w:rsidR="00A667EF" w:rsidRPr="00626EFA" w:rsidRDefault="007858ED" w:rsidP="007105C1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626EFA">
        <w:rPr>
          <w:rFonts w:asciiTheme="majorBidi" w:hAnsiTheme="majorBidi" w:cstheme="majorBidi"/>
          <w:b/>
          <w:bCs/>
          <w:sz w:val="28"/>
          <w:szCs w:val="28"/>
        </w:rPr>
        <w:t>Date: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441F5B">
        <w:rPr>
          <w:rFonts w:asciiTheme="majorBidi" w:hAnsiTheme="majorBidi" w:cstheme="majorBidi"/>
          <w:b/>
          <w:bCs/>
          <w:sz w:val="28"/>
          <w:szCs w:val="28"/>
        </w:rPr>
        <w:t>11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>/12/2022</w:t>
      </w:r>
    </w:p>
    <w:p w14:paraId="478FDD1A" w14:textId="5F600037" w:rsidR="00A667EF" w:rsidRPr="00626EFA" w:rsidRDefault="007858ED" w:rsidP="007105C1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626EFA">
        <w:rPr>
          <w:rFonts w:asciiTheme="majorBidi" w:hAnsiTheme="majorBidi" w:cstheme="majorBidi"/>
          <w:b/>
          <w:bCs/>
          <w:sz w:val="28"/>
          <w:szCs w:val="28"/>
        </w:rPr>
        <w:t>Team Name: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 xml:space="preserve"> Ninjas</w:t>
      </w:r>
    </w:p>
    <w:p w14:paraId="3FAC33F4" w14:textId="1E55EB5D" w:rsidR="007858ED" w:rsidRPr="00626EFA" w:rsidRDefault="007858ED" w:rsidP="007105C1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626EFA">
        <w:rPr>
          <w:rFonts w:asciiTheme="majorBidi" w:hAnsiTheme="majorBidi" w:cstheme="majorBidi"/>
          <w:b/>
          <w:bCs/>
          <w:sz w:val="28"/>
          <w:szCs w:val="28"/>
        </w:rPr>
        <w:t>Leader Name: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 xml:space="preserve"> Zainab </w:t>
      </w:r>
      <w:proofErr w:type="spellStart"/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>Alibrahim</w:t>
      </w:r>
      <w:proofErr w:type="spellEnd"/>
    </w:p>
    <w:p w14:paraId="6133149E" w14:textId="77777777" w:rsidR="008C1E94" w:rsidRPr="00626EFA" w:rsidRDefault="008C1E94" w:rsidP="007105C1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0B0BF226" w14:textId="34496B0A" w:rsidR="00441F5B" w:rsidRPr="0094525E" w:rsidRDefault="00441F5B" w:rsidP="00441F5B">
      <w:pPr>
        <w:jc w:val="center"/>
        <w:rPr>
          <w:rFonts w:asciiTheme="majorBidi" w:hAnsiTheme="majorBidi" w:cstheme="majorBidi"/>
          <w:b/>
          <w:sz w:val="36"/>
          <w:szCs w:val="36"/>
        </w:rPr>
      </w:pPr>
      <w:r w:rsidRPr="0094525E">
        <w:rPr>
          <w:rFonts w:asciiTheme="majorBidi" w:hAnsiTheme="majorBidi" w:cstheme="majorBidi"/>
          <w:b/>
          <w:sz w:val="36"/>
          <w:szCs w:val="36"/>
        </w:rPr>
        <w:t>Apache Pig Weekly Project</w:t>
      </w:r>
      <w:r>
        <w:rPr>
          <w:rFonts w:asciiTheme="majorBidi" w:hAnsiTheme="majorBidi" w:cstheme="majorBidi"/>
          <w:b/>
          <w:sz w:val="36"/>
          <w:szCs w:val="36"/>
        </w:rPr>
        <w:t xml:space="preserve"> - </w:t>
      </w:r>
      <w:r w:rsidRPr="0094525E">
        <w:rPr>
          <w:rFonts w:asciiTheme="majorBidi" w:hAnsiTheme="majorBidi" w:cstheme="majorBidi"/>
          <w:b/>
          <w:sz w:val="36"/>
          <w:szCs w:val="36"/>
        </w:rPr>
        <w:t>Airlines Delay</w:t>
      </w:r>
      <w:r>
        <w:rPr>
          <w:rFonts w:asciiTheme="majorBidi" w:hAnsiTheme="majorBidi" w:cstheme="majorBidi"/>
          <w:b/>
          <w:sz w:val="36"/>
          <w:szCs w:val="36"/>
        </w:rPr>
        <w:t xml:space="preserve"> </w:t>
      </w:r>
    </w:p>
    <w:p w14:paraId="09376551" w14:textId="77777777" w:rsidR="00767CD0" w:rsidRPr="00626EFA" w:rsidRDefault="00767CD0" w:rsidP="007105C1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1E7AB44" w14:textId="4FA21F93" w:rsidR="007858ED" w:rsidRPr="00626EFA" w:rsidRDefault="007858ED" w:rsidP="007105C1">
      <w:pPr>
        <w:spacing w:line="360" w:lineRule="auto"/>
        <w:rPr>
          <w:rFonts w:asciiTheme="majorBidi" w:hAnsiTheme="majorBidi" w:cstheme="majorBidi"/>
          <w:b/>
          <w:bCs/>
          <w:sz w:val="20"/>
          <w:szCs w:val="20"/>
        </w:rPr>
      </w:pPr>
    </w:p>
    <w:p w14:paraId="19A23C5F" w14:textId="5527980B" w:rsidR="007858ED" w:rsidRPr="00626EFA" w:rsidRDefault="007858ED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Member </w:t>
      </w:r>
      <w:r w:rsidRPr="00626EFA">
        <w:rPr>
          <w:rFonts w:asciiTheme="majorBidi" w:hAnsiTheme="majorBidi" w:cstheme="majorBidi"/>
          <w:b/>
          <w:bCs/>
        </w:rPr>
        <w:t>Name:</w:t>
      </w:r>
      <w:r w:rsidR="008C1E94" w:rsidRPr="00626EFA">
        <w:rPr>
          <w:rFonts w:asciiTheme="majorBidi" w:hAnsiTheme="majorBidi" w:cstheme="majorBidi"/>
          <w:b/>
          <w:bCs/>
        </w:rPr>
        <w:t xml:space="preserve"> </w:t>
      </w:r>
      <w:r w:rsidR="00767CD0" w:rsidRPr="00626EFA">
        <w:rPr>
          <w:rStyle w:val="fontstyle01"/>
          <w:rFonts w:asciiTheme="majorBidi" w:hAnsiTheme="majorBidi" w:cstheme="majorBidi"/>
        </w:rPr>
        <w:t xml:space="preserve">Lina </w:t>
      </w:r>
      <w:proofErr w:type="spellStart"/>
      <w:r w:rsidR="00767CD0" w:rsidRPr="00626EFA">
        <w:rPr>
          <w:rStyle w:val="fontstyle01"/>
          <w:rFonts w:asciiTheme="majorBidi" w:hAnsiTheme="majorBidi" w:cstheme="majorBidi"/>
        </w:rPr>
        <w:t>Almansour</w:t>
      </w:r>
      <w:proofErr w:type="spellEnd"/>
    </w:p>
    <w:p w14:paraId="1E45EB36" w14:textId="77777777" w:rsidR="007858ED" w:rsidRPr="00626EFA" w:rsidRDefault="007858ED" w:rsidP="007858ED">
      <w:pPr>
        <w:pStyle w:val="ListParagraph"/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Done: </w:t>
      </w:r>
    </w:p>
    <w:p w14:paraId="45CD4713" w14:textId="31835FDD" w:rsidR="004A4335" w:rsidRDefault="004A4335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Worked on data cleaning</w:t>
      </w:r>
    </w:p>
    <w:p w14:paraId="28461F16" w14:textId="3AF0DFFA" w:rsidR="00441F5B" w:rsidRDefault="00441F5B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Came up with questions</w:t>
      </w:r>
      <w:r w:rsidR="004A4335">
        <w:rPr>
          <w:rFonts w:asciiTheme="majorBidi" w:hAnsiTheme="majorBidi" w:cstheme="majorBidi"/>
          <w:b/>
          <w:bCs/>
          <w:sz w:val="22"/>
          <w:szCs w:val="22"/>
        </w:rPr>
        <w:t xml:space="preserve"> to be applied using pig.</w:t>
      </w:r>
    </w:p>
    <w:p w14:paraId="2FE1D275" w14:textId="76AEE846" w:rsidR="007858ED" w:rsidRDefault="00767CD0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sz w:val="22"/>
          <w:szCs w:val="22"/>
        </w:rPr>
        <w:t xml:space="preserve">Worked on </w:t>
      </w:r>
      <w:r w:rsidR="006D1773">
        <w:rPr>
          <w:rFonts w:asciiTheme="majorBidi" w:hAnsiTheme="majorBidi" w:cstheme="majorBidi"/>
          <w:b/>
          <w:bCs/>
          <w:sz w:val="22"/>
          <w:szCs w:val="22"/>
        </w:rPr>
        <w:t xml:space="preserve">applying </w:t>
      </w:r>
      <w:r w:rsidR="006D1773" w:rsidRPr="006D1773">
        <w:rPr>
          <w:rFonts w:asciiTheme="majorBidi" w:hAnsiTheme="majorBidi" w:cstheme="majorBidi"/>
          <w:b/>
          <w:bCs/>
          <w:sz w:val="22"/>
          <w:szCs w:val="22"/>
        </w:rPr>
        <w:t>Pig Script</w:t>
      </w:r>
      <w:r w:rsidR="004A4335">
        <w:rPr>
          <w:rFonts w:asciiTheme="majorBidi" w:hAnsiTheme="majorBidi" w:cstheme="majorBidi"/>
          <w:b/>
          <w:bCs/>
          <w:sz w:val="22"/>
          <w:szCs w:val="22"/>
        </w:rPr>
        <w:t>s</w:t>
      </w:r>
    </w:p>
    <w:p w14:paraId="2F11BE71" w14:textId="1955BE7A" w:rsidR="004E5BC5" w:rsidRPr="004E5BC5" w:rsidRDefault="004E5BC5" w:rsidP="004E5BC5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art of A</w:t>
      </w:r>
      <w:r w:rsidRPr="00C92161">
        <w:rPr>
          <w:rFonts w:asciiTheme="majorBidi" w:hAnsiTheme="majorBidi" w:cstheme="majorBidi"/>
          <w:b/>
          <w:bCs/>
          <w:sz w:val="22"/>
          <w:szCs w:val="22"/>
        </w:rPr>
        <w:t>irlines</w:t>
      </w:r>
      <w:r>
        <w:rPr>
          <w:rFonts w:asciiTheme="majorBidi" w:hAnsiTheme="majorBidi" w:cstheme="majorBidi"/>
          <w:b/>
          <w:bCs/>
          <w:sz w:val="22"/>
          <w:szCs w:val="22"/>
        </w:rPr>
        <w:t>_ Delay file (observations)</w:t>
      </w:r>
    </w:p>
    <w:p w14:paraId="09079F49" w14:textId="7CDB8BB2" w:rsidR="004A4335" w:rsidRDefault="004A4335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art of the presentation</w:t>
      </w:r>
    </w:p>
    <w:p w14:paraId="4C92B720" w14:textId="6B4962A7" w:rsidR="007858ED" w:rsidRPr="004A4335" w:rsidRDefault="00626EFA" w:rsidP="004A4335">
      <w:pPr>
        <w:rPr>
          <w:rFonts w:asciiTheme="majorBidi" w:hAnsiTheme="majorBidi" w:cstheme="majorBidi"/>
          <w:b/>
          <w:bCs/>
          <w:sz w:val="20"/>
          <w:szCs w:val="20"/>
        </w:rPr>
      </w:pPr>
      <w:r w:rsidRPr="004A4335">
        <w:rPr>
          <w:rFonts w:asciiTheme="majorBidi" w:hAnsiTheme="majorBidi" w:cstheme="majorBidi"/>
          <w:b/>
          <w:bCs/>
          <w:color w:val="000000"/>
        </w:rPr>
        <w:br/>
      </w:r>
    </w:p>
    <w:p w14:paraId="2E030167" w14:textId="18D3CA8C" w:rsidR="007858ED" w:rsidRPr="00626EFA" w:rsidRDefault="007858ED" w:rsidP="007858ED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="00626EFA"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26EFA" w:rsidRPr="00626EFA">
        <w:rPr>
          <w:rStyle w:val="fontstyle01"/>
          <w:rFonts w:asciiTheme="majorBidi" w:hAnsiTheme="majorBidi" w:cstheme="majorBidi"/>
        </w:rPr>
        <w:t>Esraa Alyoubi</w:t>
      </w:r>
    </w:p>
    <w:p w14:paraId="798D26E3" w14:textId="77777777" w:rsidR="006D1773" w:rsidRDefault="007858ED" w:rsidP="006D1773">
      <w:pPr>
        <w:pStyle w:val="ListParagraph"/>
        <w:ind w:left="1440"/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Done: </w:t>
      </w:r>
      <w:r w:rsidR="006D177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444BA742" w14:textId="77777777" w:rsidR="004A4335" w:rsidRDefault="004A4335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Worked on data cleaning</w:t>
      </w:r>
    </w:p>
    <w:p w14:paraId="255C5F00" w14:textId="77777777" w:rsidR="004A4335" w:rsidRDefault="004A4335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Came up with questions to be applied using pig.</w:t>
      </w:r>
    </w:p>
    <w:p w14:paraId="63B55C8A" w14:textId="77777777" w:rsidR="004A4335" w:rsidRDefault="004A4335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sz w:val="22"/>
          <w:szCs w:val="22"/>
        </w:rPr>
        <w:t xml:space="preserve">Worked on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applying </w:t>
      </w:r>
      <w:r w:rsidRPr="006D1773">
        <w:rPr>
          <w:rFonts w:asciiTheme="majorBidi" w:hAnsiTheme="majorBidi" w:cstheme="majorBidi"/>
          <w:b/>
          <w:bCs/>
          <w:sz w:val="22"/>
          <w:szCs w:val="22"/>
        </w:rPr>
        <w:t>Pig Script</w:t>
      </w:r>
      <w:r>
        <w:rPr>
          <w:rFonts w:asciiTheme="majorBidi" w:hAnsiTheme="majorBidi" w:cstheme="majorBidi"/>
          <w:b/>
          <w:bCs/>
          <w:sz w:val="22"/>
          <w:szCs w:val="22"/>
        </w:rPr>
        <w:t>s</w:t>
      </w:r>
    </w:p>
    <w:p w14:paraId="3FABF64C" w14:textId="70F7B1F1" w:rsidR="004A4335" w:rsidRDefault="004A4335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art of the presentation</w:t>
      </w:r>
    </w:p>
    <w:p w14:paraId="69726821" w14:textId="731233D9" w:rsidR="004A4335" w:rsidRDefault="004A4335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ig script file</w:t>
      </w:r>
    </w:p>
    <w:p w14:paraId="1C5BF34F" w14:textId="19032B4E" w:rsidR="004A4335" w:rsidRDefault="00C92161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art of A</w:t>
      </w:r>
      <w:r w:rsidRPr="00C92161">
        <w:rPr>
          <w:rFonts w:asciiTheme="majorBidi" w:hAnsiTheme="majorBidi" w:cstheme="majorBidi"/>
          <w:b/>
          <w:bCs/>
          <w:sz w:val="22"/>
          <w:szCs w:val="22"/>
        </w:rPr>
        <w:t>irlines</w:t>
      </w:r>
      <w:r>
        <w:rPr>
          <w:rFonts w:asciiTheme="majorBidi" w:hAnsiTheme="majorBidi" w:cstheme="majorBidi"/>
          <w:b/>
          <w:bCs/>
          <w:sz w:val="22"/>
          <w:szCs w:val="22"/>
        </w:rPr>
        <w:t>_ Delay file</w:t>
      </w:r>
    </w:p>
    <w:p w14:paraId="22F78632" w14:textId="66E041DD" w:rsidR="006D1773" w:rsidRPr="006D1773" w:rsidRDefault="006D1773" w:rsidP="004A4335">
      <w:pPr>
        <w:pStyle w:val="ListParagraph"/>
        <w:ind w:left="0"/>
        <w:rPr>
          <w:rFonts w:asciiTheme="majorBidi" w:hAnsiTheme="majorBidi" w:cstheme="majorBidi"/>
          <w:b/>
          <w:bCs/>
        </w:rPr>
      </w:pPr>
    </w:p>
    <w:p w14:paraId="21A1F33B" w14:textId="77777777" w:rsidR="006D1773" w:rsidRDefault="006D1773" w:rsidP="007858ED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CEA1F6" w14:textId="0CE3FE5D" w:rsidR="007858ED" w:rsidRPr="00626EFA" w:rsidRDefault="007858ED" w:rsidP="007858ED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="00626EFA" w:rsidRPr="00626EFA">
        <w:rPr>
          <w:rFonts w:asciiTheme="majorBidi" w:hAnsiTheme="majorBidi" w:cstheme="majorBidi"/>
        </w:rPr>
        <w:t xml:space="preserve"> </w:t>
      </w:r>
      <w:r w:rsidR="00626EFA" w:rsidRPr="00626EFA">
        <w:rPr>
          <w:rStyle w:val="fontstyle01"/>
          <w:rFonts w:asciiTheme="majorBidi" w:hAnsiTheme="majorBidi" w:cstheme="majorBidi"/>
        </w:rPr>
        <w:t xml:space="preserve">Zainab </w:t>
      </w:r>
      <w:proofErr w:type="spellStart"/>
      <w:r w:rsidR="00626EFA" w:rsidRPr="00626EFA">
        <w:rPr>
          <w:rStyle w:val="fontstyle01"/>
          <w:rFonts w:asciiTheme="majorBidi" w:hAnsiTheme="majorBidi" w:cstheme="majorBidi"/>
        </w:rPr>
        <w:t>Alibrahim</w:t>
      </w:r>
      <w:proofErr w:type="spellEnd"/>
    </w:p>
    <w:p w14:paraId="132849F0" w14:textId="77777777" w:rsidR="007858ED" w:rsidRPr="00626EFA" w:rsidRDefault="007858ED" w:rsidP="007858ED">
      <w:pPr>
        <w:pStyle w:val="ListParagraph"/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Done: </w:t>
      </w:r>
    </w:p>
    <w:p w14:paraId="76E0FCA5" w14:textId="17B50E17" w:rsidR="00C92161" w:rsidRDefault="00C92161" w:rsidP="00C92161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Worked on </w:t>
      </w:r>
      <w:r w:rsidR="004974F8">
        <w:rPr>
          <w:rFonts w:asciiTheme="majorBidi" w:hAnsiTheme="majorBidi" w:cstheme="majorBidi"/>
          <w:b/>
          <w:bCs/>
          <w:sz w:val="22"/>
          <w:szCs w:val="22"/>
        </w:rPr>
        <w:t>the dashboard</w:t>
      </w:r>
    </w:p>
    <w:p w14:paraId="304944CC" w14:textId="77777777" w:rsidR="00C92161" w:rsidRDefault="00C92161" w:rsidP="00C92161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Came up with questions to be applied using pig.</w:t>
      </w:r>
    </w:p>
    <w:p w14:paraId="05E10D85" w14:textId="77777777" w:rsidR="00C92161" w:rsidRDefault="00C92161" w:rsidP="00C92161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sz w:val="22"/>
          <w:szCs w:val="22"/>
        </w:rPr>
        <w:t xml:space="preserve">Worked on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applying </w:t>
      </w:r>
      <w:r w:rsidRPr="006D1773">
        <w:rPr>
          <w:rFonts w:asciiTheme="majorBidi" w:hAnsiTheme="majorBidi" w:cstheme="majorBidi"/>
          <w:b/>
          <w:bCs/>
          <w:sz w:val="22"/>
          <w:szCs w:val="22"/>
        </w:rPr>
        <w:t>Pig Script</w:t>
      </w:r>
      <w:r>
        <w:rPr>
          <w:rFonts w:asciiTheme="majorBidi" w:hAnsiTheme="majorBidi" w:cstheme="majorBidi"/>
          <w:b/>
          <w:bCs/>
          <w:sz w:val="22"/>
          <w:szCs w:val="22"/>
        </w:rPr>
        <w:t>s</w:t>
      </w:r>
    </w:p>
    <w:p w14:paraId="25D05EC4" w14:textId="77777777" w:rsidR="00C92161" w:rsidRDefault="00C92161" w:rsidP="00C92161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art of the presentation</w:t>
      </w:r>
    </w:p>
    <w:p w14:paraId="627CA177" w14:textId="77777777" w:rsidR="00C92161" w:rsidRDefault="00C92161" w:rsidP="00C92161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art of A</w:t>
      </w:r>
      <w:r w:rsidRPr="00C92161">
        <w:rPr>
          <w:rFonts w:asciiTheme="majorBidi" w:hAnsiTheme="majorBidi" w:cstheme="majorBidi"/>
          <w:b/>
          <w:bCs/>
          <w:sz w:val="22"/>
          <w:szCs w:val="22"/>
        </w:rPr>
        <w:t>irlines</w:t>
      </w:r>
      <w:r>
        <w:rPr>
          <w:rFonts w:asciiTheme="majorBidi" w:hAnsiTheme="majorBidi" w:cstheme="majorBidi"/>
          <w:b/>
          <w:bCs/>
          <w:sz w:val="22"/>
          <w:szCs w:val="22"/>
        </w:rPr>
        <w:t>_ Delay file</w:t>
      </w:r>
    </w:p>
    <w:p w14:paraId="4437495C" w14:textId="77777777" w:rsidR="006D1773" w:rsidRPr="00626EFA" w:rsidRDefault="006D1773" w:rsidP="006D1773">
      <w:pPr>
        <w:pStyle w:val="ListParagraph"/>
        <w:ind w:left="2160"/>
        <w:rPr>
          <w:rFonts w:asciiTheme="majorBidi" w:hAnsiTheme="majorBidi" w:cstheme="majorBidi"/>
          <w:b/>
          <w:bCs/>
          <w:sz w:val="22"/>
          <w:szCs w:val="22"/>
        </w:rPr>
      </w:pPr>
    </w:p>
    <w:p w14:paraId="08D27075" w14:textId="77777777" w:rsidR="00626EFA" w:rsidRPr="00626EFA" w:rsidRDefault="00626EFA" w:rsidP="00626EFA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34E28B03" w14:textId="7E8140F2" w:rsidR="007858ED" w:rsidRDefault="007858ED" w:rsidP="007858ED">
      <w:pPr>
        <w:rPr>
          <w:rStyle w:val="fontstyle01"/>
          <w:rFonts w:asciiTheme="majorBidi" w:hAnsiTheme="majorBidi" w:cstheme="majorBidi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="00626EFA" w:rsidRPr="00626EFA">
        <w:rPr>
          <w:rFonts w:asciiTheme="majorBidi" w:hAnsiTheme="majorBidi" w:cstheme="majorBidi"/>
        </w:rPr>
        <w:t xml:space="preserve"> </w:t>
      </w:r>
      <w:r w:rsidR="00626EFA" w:rsidRPr="00626EFA">
        <w:rPr>
          <w:rStyle w:val="fontstyle01"/>
          <w:rFonts w:asciiTheme="majorBidi" w:hAnsiTheme="majorBidi" w:cstheme="majorBidi"/>
        </w:rPr>
        <w:t>Amjad Saleem</w:t>
      </w:r>
      <w:r w:rsidR="00C92161">
        <w:rPr>
          <w:rStyle w:val="fontstyle01"/>
          <w:rFonts w:asciiTheme="majorBidi" w:hAnsiTheme="majorBidi" w:cstheme="majorBidi"/>
        </w:rPr>
        <w:t xml:space="preserve"> (None)</w:t>
      </w:r>
    </w:p>
    <w:p w14:paraId="3A13B8C7" w14:textId="77777777" w:rsidR="00C92161" w:rsidRPr="00626EFA" w:rsidRDefault="00C92161" w:rsidP="007858ED">
      <w:pPr>
        <w:rPr>
          <w:rStyle w:val="fontstyle01"/>
          <w:rFonts w:asciiTheme="majorBidi" w:hAnsiTheme="majorBidi" w:cstheme="majorBidi"/>
        </w:rPr>
      </w:pPr>
    </w:p>
    <w:p w14:paraId="53EE7B2B" w14:textId="2CA4E202" w:rsidR="00626EFA" w:rsidRPr="00626EFA" w:rsidRDefault="00626EFA" w:rsidP="00626EFA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Pr="00626EFA">
        <w:rPr>
          <w:rFonts w:asciiTheme="majorBidi" w:hAnsiTheme="majorBidi" w:cstheme="majorBidi"/>
        </w:rPr>
        <w:t xml:space="preserve"> </w:t>
      </w:r>
      <w:r w:rsidRPr="00626EFA">
        <w:rPr>
          <w:rStyle w:val="fontstyle01"/>
          <w:rFonts w:asciiTheme="majorBidi" w:hAnsiTheme="majorBidi" w:cstheme="majorBidi"/>
        </w:rPr>
        <w:t>Alaa bin Othman</w:t>
      </w:r>
      <w:r w:rsidR="00C92161">
        <w:rPr>
          <w:rStyle w:val="fontstyle01"/>
          <w:rFonts w:asciiTheme="majorBidi" w:hAnsiTheme="majorBidi" w:cstheme="majorBidi"/>
        </w:rPr>
        <w:t xml:space="preserve"> (None)</w:t>
      </w:r>
    </w:p>
    <w:p w14:paraId="7006E790" w14:textId="77777777" w:rsidR="00626EFA" w:rsidRPr="00626EFA" w:rsidRDefault="00626EFA" w:rsidP="007858ED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0D1C9F34" w14:textId="0F20B836" w:rsidR="00A667EF" w:rsidRPr="00626EFA" w:rsidRDefault="00A667EF" w:rsidP="00626EFA">
      <w:pPr>
        <w:pStyle w:val="ListParagraph"/>
        <w:rPr>
          <w:rFonts w:asciiTheme="majorBidi" w:hAnsiTheme="majorBidi" w:cstheme="majorBidi"/>
          <w:b/>
          <w:bCs/>
          <w:sz w:val="20"/>
          <w:szCs w:val="20"/>
        </w:rPr>
      </w:pPr>
    </w:p>
    <w:p w14:paraId="4A0BCC3F" w14:textId="597A1838" w:rsidR="00703758" w:rsidRPr="00626EFA" w:rsidRDefault="00703758">
      <w:pPr>
        <w:rPr>
          <w:rFonts w:asciiTheme="majorBidi" w:hAnsiTheme="majorBidi" w:cstheme="majorBidi"/>
          <w:sz w:val="20"/>
          <w:szCs w:val="20"/>
        </w:rPr>
      </w:pPr>
    </w:p>
    <w:sectPr w:rsidR="00703758" w:rsidRPr="00626EFA" w:rsidSect="008C1E9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F1B81" w14:textId="77777777" w:rsidR="00823A2F" w:rsidRDefault="00823A2F" w:rsidP="007C1EA4">
      <w:r>
        <w:separator/>
      </w:r>
    </w:p>
  </w:endnote>
  <w:endnote w:type="continuationSeparator" w:id="0">
    <w:p w14:paraId="7D32DC86" w14:textId="77777777" w:rsidR="00823A2F" w:rsidRDefault="00823A2F" w:rsidP="007C1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14FC1" w14:textId="77777777" w:rsidR="00627119" w:rsidRDefault="006271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E5DDD" w14:textId="77777777" w:rsidR="00627119" w:rsidRDefault="006271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A3EB8" w14:textId="77777777" w:rsidR="00627119" w:rsidRDefault="006271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24220" w14:textId="77777777" w:rsidR="00823A2F" w:rsidRDefault="00823A2F" w:rsidP="007C1EA4">
      <w:r>
        <w:separator/>
      </w:r>
    </w:p>
  </w:footnote>
  <w:footnote w:type="continuationSeparator" w:id="0">
    <w:p w14:paraId="07410EBF" w14:textId="77777777" w:rsidR="00823A2F" w:rsidRDefault="00823A2F" w:rsidP="007C1E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A3316" w14:textId="77777777" w:rsidR="00627119" w:rsidRDefault="006271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9BF9F" w14:textId="6CD74B6D" w:rsidR="007C1EA4" w:rsidRDefault="007C1EA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A7585F7" wp14:editId="4DFE5320">
              <wp:simplePos x="0" y="0"/>
              <wp:positionH relativeFrom="column">
                <wp:posOffset>-579062</wp:posOffset>
              </wp:positionH>
              <wp:positionV relativeFrom="paragraph">
                <wp:posOffset>-53456</wp:posOffset>
              </wp:positionV>
              <wp:extent cx="7159431" cy="513184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59431" cy="513184"/>
                        <a:chOff x="0" y="0"/>
                        <a:chExt cx="7159431" cy="513184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1102" b="29216"/>
                        <a:stretch/>
                      </pic:blipFill>
                      <pic:spPr bwMode="auto">
                        <a:xfrm>
                          <a:off x="0" y="0"/>
                          <a:ext cx="1427480" cy="513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124131" y="55984"/>
                          <a:ext cx="303530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3358EC2" id="Group 3" o:spid="_x0000_s1026" style="position:absolute;margin-left:-45.6pt;margin-top:-4.2pt;width:563.75pt;height:40.4pt;z-index:251659264" coordsize="71594,51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14274;height:5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">
                <v:imagedata r:id="rId3" o:title="" croptop="20383f" cropbottom="19147f"/>
              </v:shape>
              <v:shape id="Picture 1" o:spid="_x0000_s1028" type="#_x0000_t75" style="position:absolute;left:41241;top:559;width:30353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">
                <v:imagedata r:id="rId4" o:title=""/>
              </v:shape>
            </v:group>
          </w:pict>
        </mc:Fallback>
      </mc:AlternateContent>
    </w:r>
  </w:p>
  <w:p w14:paraId="2DE93E0C" w14:textId="77777777" w:rsidR="007C1EA4" w:rsidRDefault="007C1E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5E4B8" w14:textId="77777777" w:rsidR="00627119" w:rsidRDefault="006271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46E12"/>
    <w:multiLevelType w:val="hybridMultilevel"/>
    <w:tmpl w:val="F8741F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F94C6A"/>
    <w:multiLevelType w:val="hybridMultilevel"/>
    <w:tmpl w:val="F6B886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4F0840"/>
    <w:multiLevelType w:val="hybridMultilevel"/>
    <w:tmpl w:val="815C4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E635F1"/>
    <w:multiLevelType w:val="hybridMultilevel"/>
    <w:tmpl w:val="408C88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151E8C"/>
    <w:multiLevelType w:val="hybridMultilevel"/>
    <w:tmpl w:val="3B06A5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30A2106"/>
    <w:multiLevelType w:val="hybridMultilevel"/>
    <w:tmpl w:val="29D8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5E4508"/>
    <w:multiLevelType w:val="hybridMultilevel"/>
    <w:tmpl w:val="344C9EA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7247988"/>
    <w:multiLevelType w:val="hybridMultilevel"/>
    <w:tmpl w:val="5A5CED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0724240">
    <w:abstractNumId w:val="3"/>
  </w:num>
  <w:num w:numId="2" w16cid:durableId="2075277540">
    <w:abstractNumId w:val="7"/>
  </w:num>
  <w:num w:numId="3" w16cid:durableId="1438021319">
    <w:abstractNumId w:val="0"/>
  </w:num>
  <w:num w:numId="4" w16cid:durableId="475490627">
    <w:abstractNumId w:val="1"/>
  </w:num>
  <w:num w:numId="5" w16cid:durableId="1090394859">
    <w:abstractNumId w:val="2"/>
  </w:num>
  <w:num w:numId="6" w16cid:durableId="940458371">
    <w:abstractNumId w:val="5"/>
  </w:num>
  <w:num w:numId="7" w16cid:durableId="466167672">
    <w:abstractNumId w:val="4"/>
  </w:num>
  <w:num w:numId="8" w16cid:durableId="18925717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NTA2MTQ0NDcyN7BQ0lEKTi0uzszPAykwqwUATwQksiwAAAA="/>
  </w:docVars>
  <w:rsids>
    <w:rsidRoot w:val="00A667EF"/>
    <w:rsid w:val="00012CD0"/>
    <w:rsid w:val="000456BA"/>
    <w:rsid w:val="000C7758"/>
    <w:rsid w:val="00234079"/>
    <w:rsid w:val="00322C4D"/>
    <w:rsid w:val="00381514"/>
    <w:rsid w:val="00441F5B"/>
    <w:rsid w:val="004974F8"/>
    <w:rsid w:val="004A4335"/>
    <w:rsid w:val="004E0B01"/>
    <w:rsid w:val="004E5BC5"/>
    <w:rsid w:val="00574264"/>
    <w:rsid w:val="0060256C"/>
    <w:rsid w:val="00626EFA"/>
    <w:rsid w:val="00627119"/>
    <w:rsid w:val="006D1773"/>
    <w:rsid w:val="00703758"/>
    <w:rsid w:val="007105C1"/>
    <w:rsid w:val="00767CD0"/>
    <w:rsid w:val="007858ED"/>
    <w:rsid w:val="007C1EA4"/>
    <w:rsid w:val="00823A2F"/>
    <w:rsid w:val="008903C4"/>
    <w:rsid w:val="008C1E94"/>
    <w:rsid w:val="00A57648"/>
    <w:rsid w:val="00A667EF"/>
    <w:rsid w:val="00AF0DC4"/>
    <w:rsid w:val="00C0437E"/>
    <w:rsid w:val="00C92161"/>
    <w:rsid w:val="00D76F2E"/>
    <w:rsid w:val="00DA1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62E687"/>
  <w15:chartTrackingRefBased/>
  <w15:docId w15:val="{53F1AE5A-6755-954B-88D3-A7171B77E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1E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1EA4"/>
  </w:style>
  <w:style w:type="paragraph" w:styleId="Footer">
    <w:name w:val="footer"/>
    <w:basedOn w:val="Normal"/>
    <w:link w:val="FooterChar"/>
    <w:uiPriority w:val="99"/>
    <w:unhideWhenUsed/>
    <w:rsid w:val="007C1E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1EA4"/>
  </w:style>
  <w:style w:type="paragraph" w:styleId="ListParagraph">
    <w:name w:val="List Paragraph"/>
    <w:basedOn w:val="Normal"/>
    <w:uiPriority w:val="34"/>
    <w:qFormat/>
    <w:rsid w:val="007C1EA4"/>
    <w:pPr>
      <w:ind w:left="720"/>
      <w:contextualSpacing/>
    </w:pPr>
  </w:style>
  <w:style w:type="table" w:styleId="TableGrid">
    <w:name w:val="Table Grid"/>
    <w:basedOn w:val="TableNormal"/>
    <w:uiPriority w:val="39"/>
    <w:rsid w:val="007C1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7C1E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fontstyle01">
    <w:name w:val="fontstyle01"/>
    <w:basedOn w:val="DefaultParagraphFont"/>
    <w:rsid w:val="00767CD0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26E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E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6EFA"/>
    <w:rPr>
      <w:color w:val="954F72" w:themeColor="followedHyperlink"/>
      <w:u w:val="single"/>
    </w:rPr>
  </w:style>
  <w:style w:type="character" w:customStyle="1" w:styleId="fontstyle21">
    <w:name w:val="fontstyle21"/>
    <w:basedOn w:val="DefaultParagraphFont"/>
    <w:rsid w:val="00626EFA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6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o Handousa</dc:creator>
  <cp:keywords/>
  <dc:description/>
  <cp:lastModifiedBy>ESRAA H</cp:lastModifiedBy>
  <cp:revision>2</cp:revision>
  <dcterms:created xsi:type="dcterms:W3CDTF">2022-12-10T19:42:00Z</dcterms:created>
  <dcterms:modified xsi:type="dcterms:W3CDTF">2022-12-10T19:42:00Z</dcterms:modified>
</cp:coreProperties>
</file>